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772F1" w:rsidRDefault="00730CFF">
      <w:pPr>
        <w:spacing w:before="240" w:after="240"/>
      </w:pPr>
      <w:r>
        <w:t xml:space="preserve">CoolSculpting </w:t>
      </w:r>
      <w:proofErr w:type="spellStart"/>
      <w:r>
        <w:t>thighs.Article.Always</w:t>
      </w:r>
      <w:proofErr w:type="spellEnd"/>
      <w:r>
        <w:t xml:space="preserve"> </w:t>
      </w:r>
      <w:proofErr w:type="spellStart"/>
      <w:r>
        <w:t>Beautiful.KA</w:t>
      </w:r>
      <w:proofErr w:type="spellEnd"/>
    </w:p>
    <w:p w14:paraId="00000002" w14:textId="77777777" w:rsidR="007772F1" w:rsidRDefault="00730CFF">
      <w:pPr>
        <w:spacing w:before="240" w:after="240"/>
      </w:pPr>
      <w:r>
        <w:t>KW: CoolSculpting thighs</w:t>
      </w:r>
    </w:p>
    <w:p w14:paraId="00000003" w14:textId="77777777" w:rsidR="007772F1" w:rsidRDefault="00730CFF">
      <w:pPr>
        <w:spacing w:before="240" w:after="240"/>
      </w:pPr>
      <w:r>
        <w:t>/CoolSculpting thighs</w:t>
      </w:r>
    </w:p>
    <w:p w14:paraId="00000004" w14:textId="77777777" w:rsidR="007772F1" w:rsidRDefault="00730CFF">
      <w:pPr>
        <w:spacing w:before="240" w:after="240"/>
      </w:pPr>
      <w:r>
        <w:t>Meta: Reduce embarrassing fat bulges in the inner and outer thighs with a CoolSculpting thighs treatment. Learn how you can freeze away annoying thigh fat here.</w:t>
      </w:r>
    </w:p>
    <w:p w14:paraId="00000005" w14:textId="77777777" w:rsidR="007772F1" w:rsidRDefault="00730CFF">
      <w:pPr>
        <w:spacing w:before="240" w:after="240"/>
      </w:pPr>
      <w:r>
        <w:t>CoolSculpting Thighs | Eliminate Inner and Outer Thigh Fat</w:t>
      </w:r>
    </w:p>
    <w:p w14:paraId="00000006" w14:textId="77777777" w:rsidR="007772F1" w:rsidRDefault="00730CFF">
      <w:pPr>
        <w:spacing w:before="240" w:after="240"/>
      </w:pPr>
      <w:r>
        <w:t>CoolSculpting thighs is a safe, effe</w:t>
      </w:r>
      <w:r>
        <w:t>ctive way to reduce inner and outer thigh fat. This freezing fat procedure helps reduce fat cells that notoriously gather in the inner and outer thighs. Thigh fat tends to be diet and exercise-resistant, making it hard to lose on your own. For those who ha</w:t>
      </w:r>
      <w:r>
        <w:t>ve tried everything but cannot seem to get rid of their thigh fat, CoolSculpting thighs can help.</w:t>
      </w:r>
    </w:p>
    <w:p w14:paraId="00000007" w14:textId="77777777" w:rsidR="007772F1" w:rsidRDefault="00730CFF">
      <w:pPr>
        <w:spacing w:before="240" w:after="240"/>
      </w:pPr>
      <w:r>
        <w:t>What Causes Thigh Fat?</w:t>
      </w:r>
    </w:p>
    <w:p w14:paraId="00000008" w14:textId="77777777" w:rsidR="007772F1" w:rsidRDefault="00730CFF">
      <w:pPr>
        <w:spacing w:before="240" w:after="240"/>
      </w:pPr>
      <w:r>
        <w:t>The thighs are a common area for women to store stubborn fat. This phenomenon is known as “sex-specific-fat,” and it is a notorious pro</w:t>
      </w:r>
      <w:r>
        <w:t>blem for women. Female hormones, mostly estrogen, direct fat to accumulate in the thighs, buttocks, and pelvis area. The hormones direct this cumulation of fat storage to provide a reserve of fat the body can use while breastfeeding a child.</w:t>
      </w:r>
    </w:p>
    <w:p w14:paraId="00000009" w14:textId="04A2050E" w:rsidR="007772F1" w:rsidRDefault="00730CFF">
      <w:pPr>
        <w:spacing w:before="240" w:after="240"/>
      </w:pPr>
      <w:r>
        <w:t>Since thigh fa</w:t>
      </w:r>
      <w:r>
        <w:t>t is hormone-related, it is not easy to lose.</w:t>
      </w:r>
      <w:r w:rsidR="00521177">
        <w:t xml:space="preserve"> Unfort</w:t>
      </w:r>
      <w:r>
        <w:t>unat</w:t>
      </w:r>
      <w:r w:rsidR="00521177">
        <w:t>ely, s</w:t>
      </w:r>
      <w:r>
        <w:t>pot reduction is a myth in terms of diet and exercise,</w:t>
      </w:r>
      <w:r>
        <w:t xml:space="preserve"> caus</w:t>
      </w:r>
      <w:r w:rsidR="00521177">
        <w:t>ing</w:t>
      </w:r>
      <w:r>
        <w:t xml:space="preserve"> many women to suffer from</w:t>
      </w:r>
      <w:r>
        <w:t xml:space="preserve"> a buildup of fat in those areas</w:t>
      </w:r>
      <w:r w:rsidR="00521177">
        <w:t>, despite their best efforts to get rid of thigh fat</w:t>
      </w:r>
      <w:r>
        <w:t xml:space="preserve">. Thankfully, the makers of </w:t>
      </w:r>
      <w:proofErr w:type="spellStart"/>
      <w:r w:rsidR="00521177">
        <w:t>CoolSculptiung</w:t>
      </w:r>
      <w:proofErr w:type="spellEnd"/>
      <w:r w:rsidR="00521177">
        <w:t>, the</w:t>
      </w:r>
      <w:r>
        <w:t xml:space="preserve"> revolutionary fat freezing treatment</w:t>
      </w:r>
      <w:r w:rsidR="00AD2432">
        <w:t xml:space="preserve">, </w:t>
      </w:r>
      <w:r>
        <w:t>provid</w:t>
      </w:r>
      <w:r>
        <w:t>e</w:t>
      </w:r>
      <w:r>
        <w:t xml:space="preserve"> women with a way to spot reduce bulges in that </w:t>
      </w:r>
      <w:proofErr w:type="gramStart"/>
      <w:r>
        <w:t>particular area</w:t>
      </w:r>
      <w:proofErr w:type="gramEnd"/>
      <w:r>
        <w:t xml:space="preserve">. CoolSculpting thighs is </w:t>
      </w:r>
      <w:r w:rsidR="00AD2432">
        <w:t>a safe and effective</w:t>
      </w:r>
      <w:r>
        <w:t xml:space="preserve"> way to spot reduce thigh fat. The best part is that this procedure is entirely painless and non-invasive.</w:t>
      </w:r>
    </w:p>
    <w:p w14:paraId="1DB2D87C" w14:textId="785E1A71" w:rsidR="00AD2432" w:rsidRPr="00AD2432" w:rsidRDefault="00AD2432" w:rsidP="00AD2432">
      <w:pPr>
        <w:spacing w:before="240" w:after="240"/>
        <w:jc w:val="right"/>
        <w:rPr>
          <w:u w:val="single"/>
        </w:rPr>
      </w:pPr>
      <w:r w:rsidRPr="00AD2432">
        <w:rPr>
          <w:u w:val="single"/>
        </w:rPr>
        <w:t>Learn more about CoolSculpting &gt;&gt;</w:t>
      </w:r>
    </w:p>
    <w:p w14:paraId="0000000A" w14:textId="77777777" w:rsidR="007772F1" w:rsidRDefault="00730CFF">
      <w:pPr>
        <w:spacing w:before="240" w:after="240"/>
      </w:pPr>
      <w:r>
        <w:t>How Does CoolSculpting Reduce Thigh Fat?</w:t>
      </w:r>
    </w:p>
    <w:p w14:paraId="0000000B" w14:textId="564008F2" w:rsidR="007772F1" w:rsidRDefault="00730CFF">
      <w:pPr>
        <w:spacing w:before="240" w:after="240"/>
      </w:pPr>
      <w:r>
        <w:t>CoolSculp</w:t>
      </w:r>
      <w:r>
        <w:t>ting reduces embarrassing bulges thanks to the science behind the treatment, Cryolipolysis. This fat freezing science helps target fat cells, ultimately freezing them to death. Once the fat cells are frozen, the cells</w:t>
      </w:r>
      <w:r>
        <w:t xml:space="preserve"> rupture, leaving them unable to d</w:t>
      </w:r>
      <w:r>
        <w:t>o their job. When this occurs, the bod</w:t>
      </w:r>
      <w:r w:rsidR="00AD2432">
        <w:t>y</w:t>
      </w:r>
      <w:r>
        <w:t xml:space="preserve"> naturally dispose</w:t>
      </w:r>
      <w:r w:rsidR="00AD2432">
        <w:t>s</w:t>
      </w:r>
      <w:r>
        <w:t xml:space="preserve"> of the dead fat cells. CoolSculpting thighs provide long-lasting fat reduction results because once the cells are removed, they cannot regrow.</w:t>
      </w:r>
      <w:r w:rsidR="00AD2432">
        <w:t xml:space="preserve"> Thus, y</w:t>
      </w:r>
      <w:r>
        <w:t>ou</w:t>
      </w:r>
      <w:r>
        <w:t xml:space="preserve"> receive natural-looking, long-lasting res</w:t>
      </w:r>
      <w:r>
        <w:t>ults.</w:t>
      </w:r>
    </w:p>
    <w:p w14:paraId="0000000C" w14:textId="77777777" w:rsidR="007772F1" w:rsidRDefault="00730CFF">
      <w:pPr>
        <w:spacing w:before="240" w:after="240"/>
      </w:pPr>
      <w:r>
        <w:t>CoolSculpting Thighs Applicators</w:t>
      </w:r>
    </w:p>
    <w:p w14:paraId="0000000D" w14:textId="7A3F0116" w:rsidR="007772F1" w:rsidRDefault="00730CFF">
      <w:pPr>
        <w:spacing w:before="240" w:after="240"/>
      </w:pPr>
      <w:r>
        <w:t xml:space="preserve">CoolSculpting is made possible </w:t>
      </w:r>
      <w:proofErr w:type="gramStart"/>
      <w:r>
        <w:t>by the use of</w:t>
      </w:r>
      <w:proofErr w:type="gramEnd"/>
      <w:r w:rsidR="00AD2432">
        <w:t xml:space="preserve"> proprietary applicators that attach to the</w:t>
      </w:r>
      <w:r>
        <w:t xml:space="preserve"> fat freezing machine</w:t>
      </w:r>
      <w:r w:rsidR="00AD2432">
        <w:t>.</w:t>
      </w:r>
      <w:r>
        <w:t xml:space="preserve"> A variety of applicators can be used with the device, each designed for the </w:t>
      </w:r>
      <w:r w:rsidRPr="00F624D8">
        <w:rPr>
          <w:u w:val="single"/>
        </w:rPr>
        <w:lastRenderedPageBreak/>
        <w:t xml:space="preserve">specific treatment area. </w:t>
      </w:r>
      <w:r>
        <w:t xml:space="preserve">For people who wish to </w:t>
      </w:r>
      <w:r w:rsidRPr="00730CFF">
        <w:rPr>
          <w:u w:val="single"/>
        </w:rPr>
        <w:t>C</w:t>
      </w:r>
      <w:r w:rsidRPr="00730CFF">
        <w:rPr>
          <w:u w:val="single"/>
        </w:rPr>
        <w:t>old Sculpt</w:t>
      </w:r>
      <w:r>
        <w:t xml:space="preserve"> their thighs, they will experience the CoolSmooth and CoolFit applicators.</w:t>
      </w:r>
    </w:p>
    <w:p w14:paraId="0000000E" w14:textId="77777777" w:rsidR="007772F1" w:rsidRDefault="00730CFF">
      <w:pPr>
        <w:spacing w:before="240" w:after="240"/>
      </w:pPr>
      <w:r>
        <w:t>The CoolSmooth applicator is used on the hard, non-pinchable fat of the outer thigh. It is designed with a long non-vacuum-based cooling plate that can significantly reduce</w:t>
      </w:r>
      <w:r>
        <w:t xml:space="preserve"> those pesky saddlebags.</w:t>
      </w:r>
    </w:p>
    <w:p w14:paraId="0000000F" w14:textId="77777777" w:rsidR="007772F1" w:rsidRDefault="00730CFF">
      <w:pPr>
        <w:spacing w:before="240" w:after="240"/>
      </w:pPr>
      <w:r>
        <w:t>The CoolFit is used to treat inner thigh fat. This applicator comes with a flat vacuum cup and larger cooling plates to help reach the inner thighs and achieve optimal fat reduction.</w:t>
      </w:r>
    </w:p>
    <w:p w14:paraId="00000010" w14:textId="77777777" w:rsidR="007772F1" w:rsidRDefault="00730CFF">
      <w:pPr>
        <w:spacing w:before="240" w:after="240"/>
      </w:pPr>
      <w:r>
        <w:t>CoolSculpting Thighs Before and After Pictures*</w:t>
      </w:r>
    </w:p>
    <w:p w14:paraId="00000011" w14:textId="6C34E99F" w:rsidR="007772F1" w:rsidRDefault="00730CFF">
      <w:pPr>
        <w:spacing w:before="240" w:after="240"/>
      </w:pPr>
      <w:r>
        <w:t>CoolSculpting thighs before and after shots show how this fat freezing treatment reduces</w:t>
      </w:r>
      <w:r>
        <w:t xml:space="preserve"> stubborn inner and outer thigh fat. As with any body contouring treatment, results may vary per individual.*</w:t>
      </w:r>
    </w:p>
    <w:p w14:paraId="678F6013" w14:textId="1AF5624A" w:rsidR="00F624D8" w:rsidRDefault="00F624D8">
      <w:pPr>
        <w:spacing w:before="240" w:after="240"/>
      </w:pPr>
      <w:r w:rsidRPr="00F624D8">
        <w:rPr>
          <w:highlight w:val="yellow"/>
        </w:rPr>
        <w:t>Insert 2 bas of thighs</w:t>
      </w:r>
    </w:p>
    <w:p w14:paraId="00000012" w14:textId="77777777" w:rsidR="007772F1" w:rsidRDefault="00730CFF">
      <w:pPr>
        <w:spacing w:before="240" w:after="240"/>
        <w:jc w:val="right"/>
        <w:rPr>
          <w:u w:val="single"/>
        </w:rPr>
      </w:pPr>
      <w:r>
        <w:rPr>
          <w:u w:val="single"/>
        </w:rPr>
        <w:t>See more real patient results &gt;&gt;</w:t>
      </w:r>
    </w:p>
    <w:p w14:paraId="00000013" w14:textId="77777777" w:rsidR="007772F1" w:rsidRDefault="00730CFF">
      <w:pPr>
        <w:spacing w:before="240" w:after="240"/>
      </w:pPr>
      <w:r>
        <w:t>CoolSculpting Thi</w:t>
      </w:r>
      <w:r>
        <w:t>ghs Near Me</w:t>
      </w:r>
    </w:p>
    <w:p w14:paraId="00000014" w14:textId="77777777" w:rsidR="007772F1" w:rsidRDefault="00730CFF">
      <w:pPr>
        <w:spacing w:before="240" w:after="240"/>
      </w:pPr>
      <w:r>
        <w:t>Take control of your embarrassing thigh fat and freeze it away! CoolSculpting thighs treatments will help you get the slender, slim legs you will show off daily. Learn more about this fat reduction procedure by scheduling your complimentary con</w:t>
      </w:r>
      <w:r>
        <w:t>sultation with Always Beautiful. Call 720-280-7016 to schedule yours now.</w:t>
      </w:r>
    </w:p>
    <w:p w14:paraId="00000015" w14:textId="77777777" w:rsidR="007772F1" w:rsidRDefault="007772F1"/>
    <w:sectPr w:rsidR="007772F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NTW1NLI0MjQzNDNW0lEKTi0uzszPAykwrAUAUMsx6CwAAAA="/>
  </w:docVars>
  <w:rsids>
    <w:rsidRoot w:val="007772F1"/>
    <w:rsid w:val="00521177"/>
    <w:rsid w:val="00730CFF"/>
    <w:rsid w:val="007772F1"/>
    <w:rsid w:val="00AD2432"/>
    <w:rsid w:val="00F62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A746F"/>
  <w15:docId w15:val="{B83F04E1-2DE8-4E5F-A822-38C029BD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2117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1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62</Words>
  <Characters>3079</Characters>
  <Application>Microsoft Office Word</Application>
  <DocSecurity>0</DocSecurity>
  <Lines>4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0-31T22:06:00Z</dcterms:created>
  <dcterms:modified xsi:type="dcterms:W3CDTF">2020-10-31T22:13:00Z</dcterms:modified>
</cp:coreProperties>
</file>